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4553A5" w:rsidRPr="00064129" w14:paraId="3ADA08FE" w14:textId="77777777" w:rsidTr="00350A4C">
        <w:trPr>
          <w:jc w:val="center"/>
        </w:trPr>
        <w:tc>
          <w:tcPr>
            <w:tcW w:w="1416" w:type="dxa"/>
          </w:tcPr>
          <w:p w14:paraId="19BB45CB" w14:textId="77777777" w:rsidR="004553A5" w:rsidRPr="00064129" w:rsidRDefault="004553A5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drawing>
                <wp:inline distT="0" distB="0" distL="0" distR="0" wp14:anchorId="5997BD22" wp14:editId="2D3F986B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49480945" w14:textId="77777777" w:rsidR="004553A5" w:rsidRPr="00425933" w:rsidRDefault="004553A5" w:rsidP="004553A5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425933">
              <w:rPr>
                <w:rFonts w:ascii="Arial" w:hAnsi="Arial" w:cs="Arial"/>
                <w:b/>
                <w:bCs/>
                <w:sz w:val="24"/>
                <w:szCs w:val="24"/>
              </w:rPr>
              <w:t>LAPORAN PELAKSANAAN PROGRAM KERJA</w:t>
            </w:r>
          </w:p>
          <w:p w14:paraId="52733F72" w14:textId="6B987FB8" w:rsidR="004553A5" w:rsidRPr="00064129" w:rsidRDefault="004553A5" w:rsidP="004553A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25933">
              <w:rPr>
                <w:rFonts w:ascii="Arial" w:hAnsi="Arial" w:cs="Arial"/>
                <w:b/>
                <w:bCs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ME</w:t>
            </w:r>
            <w:r w:rsidRPr="00425933">
              <w:rPr>
                <w:rFonts w:ascii="Arial" w:hAnsi="Arial" w:cs="Arial"/>
                <w:b/>
                <w:bCs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2A55DBB2" w14:textId="77777777" w:rsidR="004553A5" w:rsidRPr="00064129" w:rsidRDefault="004553A5" w:rsidP="00350A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71D41" wp14:editId="20BA4565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92C8745" w14:textId="6CBCF1D4" w:rsidR="00941157" w:rsidRDefault="00941157" w:rsidP="0094115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C0C09DC" w14:textId="14E30C33" w:rsidR="00941157" w:rsidRDefault="00941157" w:rsidP="00941157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283"/>
        <w:gridCol w:w="4820"/>
      </w:tblGrid>
      <w:tr w:rsidR="00941157" w14:paraId="6C42E5D2" w14:textId="77777777" w:rsidTr="00C76C59">
        <w:trPr>
          <w:jc w:val="center"/>
        </w:trPr>
        <w:tc>
          <w:tcPr>
            <w:tcW w:w="3114" w:type="dxa"/>
          </w:tcPr>
          <w:p w14:paraId="3FDD833D" w14:textId="76E40A21" w:rsidR="00941157" w:rsidRDefault="005522D6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Program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erja</w:t>
            </w:r>
            <w:proofErr w:type="spellEnd"/>
          </w:p>
        </w:tc>
        <w:tc>
          <w:tcPr>
            <w:tcW w:w="283" w:type="dxa"/>
          </w:tcPr>
          <w:p w14:paraId="30008E2F" w14:textId="0E8FC80A" w:rsidR="00941157" w:rsidRDefault="005522D6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820" w:type="dxa"/>
          </w:tcPr>
          <w:p w14:paraId="4937CEAF" w14:textId="77777777" w:rsidR="00941157" w:rsidRDefault="00941157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205B5E71" w14:textId="607D7D2B" w:rsidR="005E06D2" w:rsidRDefault="005E06D2" w:rsidP="0094115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941157" w14:paraId="6BD7B114" w14:textId="77777777" w:rsidTr="00C76C59">
        <w:trPr>
          <w:jc w:val="center"/>
        </w:trPr>
        <w:tc>
          <w:tcPr>
            <w:tcW w:w="3114" w:type="dxa"/>
          </w:tcPr>
          <w:p w14:paraId="5D77A226" w14:textId="1AE2FB98" w:rsidR="00941157" w:rsidRDefault="005522D6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ari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anggal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laksanaan</w:t>
            </w:r>
            <w:proofErr w:type="spellEnd"/>
          </w:p>
        </w:tc>
        <w:tc>
          <w:tcPr>
            <w:tcW w:w="283" w:type="dxa"/>
          </w:tcPr>
          <w:p w14:paraId="51946532" w14:textId="10DAC4F9" w:rsidR="00941157" w:rsidRDefault="005522D6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820" w:type="dxa"/>
          </w:tcPr>
          <w:p w14:paraId="291B2142" w14:textId="77777777" w:rsidR="00941157" w:rsidRDefault="00941157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44FAFD64" w14:textId="7D00F746" w:rsidR="005E06D2" w:rsidRDefault="005E06D2" w:rsidP="0094115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4A2EC7" w14:paraId="73F40C8F" w14:textId="77777777" w:rsidTr="00C76C59">
        <w:trPr>
          <w:jc w:val="center"/>
        </w:trPr>
        <w:tc>
          <w:tcPr>
            <w:tcW w:w="3114" w:type="dxa"/>
          </w:tcPr>
          <w:p w14:paraId="1C02767D" w14:textId="4FDB7B9F" w:rsidR="004A2EC7" w:rsidRDefault="00627D0A" w:rsidP="0094115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asaran</w:t>
            </w:r>
            <w:proofErr w:type="spellEnd"/>
          </w:p>
        </w:tc>
        <w:tc>
          <w:tcPr>
            <w:tcW w:w="283" w:type="dxa"/>
          </w:tcPr>
          <w:p w14:paraId="2588520F" w14:textId="322268AA" w:rsidR="004A2EC7" w:rsidRDefault="00627D0A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820" w:type="dxa"/>
          </w:tcPr>
          <w:p w14:paraId="3A13700E" w14:textId="77777777" w:rsidR="004A2EC7" w:rsidRDefault="004A2EC7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9C0C936" w14:textId="10D798F4" w:rsidR="005E06D2" w:rsidRDefault="005E06D2" w:rsidP="0094115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27D0A" w14:paraId="4A72BB65" w14:textId="77777777" w:rsidTr="00C76C59">
        <w:trPr>
          <w:jc w:val="center"/>
        </w:trPr>
        <w:tc>
          <w:tcPr>
            <w:tcW w:w="3114" w:type="dxa"/>
          </w:tcPr>
          <w:p w14:paraId="5D111093" w14:textId="5254D399" w:rsidR="00627D0A" w:rsidRDefault="00627D0A" w:rsidP="0094115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etod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laksanaan</w:t>
            </w:r>
            <w:proofErr w:type="spellEnd"/>
          </w:p>
        </w:tc>
        <w:tc>
          <w:tcPr>
            <w:tcW w:w="283" w:type="dxa"/>
          </w:tcPr>
          <w:p w14:paraId="72B5AF4A" w14:textId="1B4670BF" w:rsidR="00627D0A" w:rsidRDefault="00627D0A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820" w:type="dxa"/>
          </w:tcPr>
          <w:p w14:paraId="27DC8E09" w14:textId="77777777" w:rsidR="00627D0A" w:rsidRDefault="00627D0A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3F12AC8F" w14:textId="16BE9165" w:rsidR="005E06D2" w:rsidRDefault="005E06D2" w:rsidP="0094115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627D0A" w14:paraId="6BB080E1" w14:textId="77777777" w:rsidTr="00C76C59">
        <w:trPr>
          <w:jc w:val="center"/>
        </w:trPr>
        <w:tc>
          <w:tcPr>
            <w:tcW w:w="3114" w:type="dxa"/>
          </w:tcPr>
          <w:p w14:paraId="2C3BFD4F" w14:textId="126D0E7A" w:rsidR="00627D0A" w:rsidRDefault="00B32E6F" w:rsidP="0094115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esp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serta</w:t>
            </w:r>
            <w:proofErr w:type="spellEnd"/>
          </w:p>
        </w:tc>
        <w:tc>
          <w:tcPr>
            <w:tcW w:w="283" w:type="dxa"/>
          </w:tcPr>
          <w:p w14:paraId="14719917" w14:textId="7CD1207B" w:rsidR="00627D0A" w:rsidRDefault="00B32E6F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820" w:type="dxa"/>
          </w:tcPr>
          <w:p w14:paraId="18C542C9" w14:textId="77777777" w:rsidR="00627D0A" w:rsidRDefault="00627D0A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650AD594" w14:textId="5341A78A" w:rsidR="005E06D2" w:rsidRDefault="005E06D2" w:rsidP="0094115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32E6F" w14:paraId="3D025940" w14:textId="77777777" w:rsidTr="00C76C59">
        <w:trPr>
          <w:jc w:val="center"/>
        </w:trPr>
        <w:tc>
          <w:tcPr>
            <w:tcW w:w="3114" w:type="dxa"/>
          </w:tcPr>
          <w:p w14:paraId="54618238" w14:textId="230A1FF3" w:rsidR="00B32E6F" w:rsidRDefault="00B32E6F" w:rsidP="0094115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ndal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n Solusi</w:t>
            </w:r>
          </w:p>
        </w:tc>
        <w:tc>
          <w:tcPr>
            <w:tcW w:w="283" w:type="dxa"/>
          </w:tcPr>
          <w:p w14:paraId="3BCD82D3" w14:textId="567871D6" w:rsidR="00B32E6F" w:rsidRDefault="00B32E6F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820" w:type="dxa"/>
          </w:tcPr>
          <w:p w14:paraId="281BAE4F" w14:textId="77777777" w:rsidR="00B32E6F" w:rsidRDefault="00B32E6F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20A261" w14:textId="629FD0D7" w:rsidR="005E06D2" w:rsidRDefault="005E06D2" w:rsidP="0094115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32E6F" w14:paraId="3B21AEB5" w14:textId="77777777" w:rsidTr="00C76C59">
        <w:trPr>
          <w:jc w:val="center"/>
        </w:trPr>
        <w:tc>
          <w:tcPr>
            <w:tcW w:w="3114" w:type="dxa"/>
          </w:tcPr>
          <w:p w14:paraId="1F68C366" w14:textId="729582AD" w:rsidR="00B32E6F" w:rsidRDefault="00B32E6F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asil yang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icapai</w:t>
            </w:r>
            <w:proofErr w:type="spellEnd"/>
          </w:p>
        </w:tc>
        <w:tc>
          <w:tcPr>
            <w:tcW w:w="283" w:type="dxa"/>
          </w:tcPr>
          <w:p w14:paraId="111CDA5A" w14:textId="326994BA" w:rsidR="00B32E6F" w:rsidRDefault="00B32E6F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820" w:type="dxa"/>
          </w:tcPr>
          <w:p w14:paraId="5B069DD7" w14:textId="77777777" w:rsidR="00B32E6F" w:rsidRDefault="00B32E6F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AF16E50" w14:textId="48FADD3F" w:rsidR="005E06D2" w:rsidRDefault="005E06D2" w:rsidP="0094115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3D0DCB" w14:paraId="5EBB5160" w14:textId="77777777" w:rsidTr="00C76C59">
        <w:trPr>
          <w:jc w:val="center"/>
        </w:trPr>
        <w:tc>
          <w:tcPr>
            <w:tcW w:w="3114" w:type="dxa"/>
          </w:tcPr>
          <w:p w14:paraId="02DD2D74" w14:textId="419D7EBF" w:rsidR="003D0DCB" w:rsidRDefault="003D0DCB" w:rsidP="00941157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okument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egiatan</w:t>
            </w:r>
            <w:proofErr w:type="spellEnd"/>
          </w:p>
        </w:tc>
        <w:tc>
          <w:tcPr>
            <w:tcW w:w="283" w:type="dxa"/>
          </w:tcPr>
          <w:p w14:paraId="7A255BCE" w14:textId="52142EAA" w:rsidR="003D0DCB" w:rsidRDefault="003D0DCB" w:rsidP="00941157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4820" w:type="dxa"/>
          </w:tcPr>
          <w:p w14:paraId="55E49993" w14:textId="77777777" w:rsidR="003D0DCB" w:rsidRDefault="003D0DCB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3B25681" w14:textId="77777777" w:rsidR="003D0DCB" w:rsidRDefault="003D0DCB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736472C6" w14:textId="77777777" w:rsidR="003D0DCB" w:rsidRDefault="003D0DCB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1B1716A9" w14:textId="77777777" w:rsidR="003D0DCB" w:rsidRDefault="003D0DCB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565ABB07" w14:textId="77777777" w:rsidR="003D0DCB" w:rsidRDefault="003D0DCB" w:rsidP="00941157">
            <w:pPr>
              <w:rPr>
                <w:rFonts w:ascii="Arial" w:hAnsi="Arial" w:cs="Arial"/>
                <w:sz w:val="24"/>
                <w:szCs w:val="24"/>
              </w:rPr>
            </w:pPr>
          </w:p>
          <w:p w14:paraId="063FF58A" w14:textId="5FCCFEE0" w:rsidR="003D0DCB" w:rsidRDefault="003D0DCB" w:rsidP="00941157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557BABF" w14:textId="445C8CCC" w:rsidR="00941157" w:rsidRDefault="00941157" w:rsidP="0094115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D924F5E" w14:textId="1A3073EB" w:rsidR="009F212C" w:rsidRDefault="009F212C" w:rsidP="00941157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Mengetahui</w:t>
      </w:r>
      <w:proofErr w:type="spellEnd"/>
      <w:r>
        <w:rPr>
          <w:rFonts w:ascii="Arial" w:hAnsi="Arial" w:cs="Arial"/>
          <w:sz w:val="24"/>
          <w:szCs w:val="24"/>
        </w:rPr>
        <w:t>,</w:t>
      </w:r>
    </w:p>
    <w:p w14:paraId="4FDBADF3" w14:textId="3E3DABA8" w:rsidR="009F212C" w:rsidRDefault="009F212C" w:rsidP="00941157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Ketua</w:t>
      </w:r>
      <w:proofErr w:type="spellEnd"/>
      <w:r>
        <w:rPr>
          <w:rFonts w:ascii="Arial" w:hAnsi="Arial" w:cs="Arial"/>
          <w:sz w:val="24"/>
          <w:szCs w:val="24"/>
        </w:rPr>
        <w:t xml:space="preserve"> RT …. RW …. </w:t>
      </w:r>
      <w:proofErr w:type="spellStart"/>
      <w:r>
        <w:rPr>
          <w:rFonts w:ascii="Arial" w:hAnsi="Arial" w:cs="Arial"/>
          <w:sz w:val="24"/>
          <w:szCs w:val="24"/>
        </w:rPr>
        <w:t>Desa</w:t>
      </w:r>
      <w:proofErr w:type="spellEnd"/>
      <w:r>
        <w:rPr>
          <w:rFonts w:ascii="Arial" w:hAnsi="Arial" w:cs="Arial"/>
          <w:sz w:val="24"/>
          <w:szCs w:val="24"/>
        </w:rPr>
        <w:t xml:space="preserve"> ….,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proofErr w:type="spellStart"/>
      <w:r>
        <w:rPr>
          <w:rFonts w:ascii="Arial" w:hAnsi="Arial" w:cs="Arial"/>
          <w:sz w:val="24"/>
          <w:szCs w:val="24"/>
        </w:rPr>
        <w:t>Pelaksana</w:t>
      </w:r>
      <w:proofErr w:type="spellEnd"/>
      <w:r>
        <w:rPr>
          <w:rFonts w:ascii="Arial" w:hAnsi="Arial" w:cs="Arial"/>
          <w:sz w:val="24"/>
          <w:szCs w:val="24"/>
        </w:rPr>
        <w:t xml:space="preserve"> KKN,</w:t>
      </w:r>
    </w:p>
    <w:p w14:paraId="5EEF1FCD" w14:textId="16A3D829" w:rsidR="009F212C" w:rsidRDefault="009F212C" w:rsidP="0094115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6A86AD2" w14:textId="2616D089" w:rsidR="009F212C" w:rsidRDefault="009F212C" w:rsidP="0094115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44ACDDE" w14:textId="54C89D08" w:rsidR="009F212C" w:rsidRDefault="009F212C" w:rsidP="00941157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F06D96D" w14:textId="77777777" w:rsidR="00B15E7E" w:rsidRDefault="009F212C" w:rsidP="00941157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ma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proofErr w:type="spellStart"/>
      <w:r>
        <w:rPr>
          <w:rFonts w:ascii="Arial" w:hAnsi="Arial" w:cs="Arial"/>
          <w:sz w:val="24"/>
          <w:szCs w:val="24"/>
        </w:rPr>
        <w:t>Nama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</w:p>
    <w:p w14:paraId="2F3D1E83" w14:textId="6DDE94FE" w:rsidR="009F212C" w:rsidRPr="00176C46" w:rsidRDefault="009F212C" w:rsidP="00B15E7E">
      <w:pPr>
        <w:spacing w:after="0" w:line="240" w:lineRule="auto"/>
        <w:ind w:left="5040" w:firstLine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IM</w:t>
      </w:r>
    </w:p>
    <w:sectPr w:rsidR="009F212C" w:rsidRPr="00176C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7YwMDU1NLIwMjNT0lEKTi0uzszPAykwqgUAHxG3jSwAAAA="/>
  </w:docVars>
  <w:rsids>
    <w:rsidRoot w:val="00176C46"/>
    <w:rsid w:val="000103D7"/>
    <w:rsid w:val="0015590D"/>
    <w:rsid w:val="00176C46"/>
    <w:rsid w:val="001A2AA3"/>
    <w:rsid w:val="003D0DCB"/>
    <w:rsid w:val="00425933"/>
    <w:rsid w:val="004553A5"/>
    <w:rsid w:val="00477FF3"/>
    <w:rsid w:val="004A2EC7"/>
    <w:rsid w:val="005522D6"/>
    <w:rsid w:val="005E06D2"/>
    <w:rsid w:val="00627D0A"/>
    <w:rsid w:val="007076B3"/>
    <w:rsid w:val="00941157"/>
    <w:rsid w:val="009F212C"/>
    <w:rsid w:val="00B15E7E"/>
    <w:rsid w:val="00B32E6F"/>
    <w:rsid w:val="00C76C59"/>
    <w:rsid w:val="00EA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8AA47"/>
  <w15:chartTrackingRefBased/>
  <w15:docId w15:val="{406FDB47-EF88-491A-866F-1B851526F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4115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customXml" Target="../customXml/item3.xml"/><Relationship Id="rId7" Type="http://schemas.openxmlformats.org/officeDocument/2006/relationships/image" Target="media/image1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2492F4D2F589418E3EBC3E180FE170" ma:contentTypeVersion="2" ma:contentTypeDescription="Create a new document." ma:contentTypeScope="" ma:versionID="03cb34bf5ad4601edf721e21b885b762">
  <xsd:schema xmlns:xsd="http://www.w3.org/2001/XMLSchema" xmlns:xs="http://www.w3.org/2001/XMLSchema" xmlns:p="http://schemas.microsoft.com/office/2006/metadata/properties" xmlns:ns3="54e64dce-09a2-4334-af42-8c0d068e8305" targetNamespace="http://schemas.microsoft.com/office/2006/metadata/properties" ma:root="true" ma:fieldsID="cb6b15fcea62b870c6496b402136b6f9" ns3:_="">
    <xsd:import namespace="54e64dce-09a2-4334-af42-8c0d068e83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e64dce-09a2-4334-af42-8c0d068e830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FDC2B9-A291-45FE-BC06-92210696F4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DBD42F3F-1C09-4941-BFA9-B3C4AD769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4e64dce-09a2-4334-af42-8c0d068e83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A7329B9-05EB-4E84-BBD4-70C8FA5FABF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1</Words>
  <Characters>293</Characters>
  <Application>Microsoft Office Word</Application>
  <DocSecurity>0</DocSecurity>
  <Lines>2</Lines>
  <Paragraphs>1</Paragraphs>
  <ScaleCrop>false</ScaleCrop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user</cp:lastModifiedBy>
  <cp:revision>6</cp:revision>
  <dcterms:created xsi:type="dcterms:W3CDTF">2020-06-03T16:03:00Z</dcterms:created>
  <dcterms:modified xsi:type="dcterms:W3CDTF">2021-08-01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2492F4D2F589418E3EBC3E180FE170</vt:lpwstr>
  </property>
</Properties>
</file>